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B91C4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Vegan Pizzeria</w:t>
      </w:r>
    </w:p>
    <w:p w14:paraId="70F3D960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Customer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3"/>
        <w:gridCol w:w="853"/>
        <w:gridCol w:w="6890"/>
      </w:tblGrid>
      <w:tr w:rsidR="00D65347" w:rsidRPr="00D65347" w14:paraId="55F9C735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E73B8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E3631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5C3F6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761BC5A9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5C263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gister as a customer or sign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326C9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7C8C3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o we want an admin user to create employee users?</w:t>
            </w:r>
          </w:p>
        </w:tc>
      </w:tr>
      <w:tr w:rsidR="00D65347" w:rsidRPr="00D65347" w14:paraId="5215C758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7AE0A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lace an ord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083A42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AFD18A" w14:textId="77777777" w:rsidR="00D65347" w:rsidRPr="00D65347" w:rsidRDefault="00D65347" w:rsidP="00D65347">
            <w:pPr>
              <w:numPr>
                <w:ilvl w:val="0"/>
                <w:numId w:val="1"/>
              </w:numPr>
              <w:spacing w:before="240"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view menu (name, </w:t>
            </w: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esc</w:t>
            </w:r>
            <w:proofErr w:type="spellEnd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, price, pic?)</w:t>
            </w:r>
          </w:p>
          <w:p w14:paraId="4906739F" w14:textId="77777777" w:rsidR="00D65347" w:rsidRPr="00D65347" w:rsidRDefault="00D65347" w:rsidP="00D65347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ame, mobile, address? (GPS - check distance? delivery flat rate?)</w:t>
            </w:r>
          </w:p>
          <w:p w14:paraId="178E8876" w14:textId="77777777" w:rsidR="00D65347" w:rsidRPr="00D65347" w:rsidRDefault="00000000" w:rsidP="00D65347">
            <w:pPr>
              <w:numPr>
                <w:ilvl w:val="0"/>
                <w:numId w:val="1"/>
              </w:numPr>
              <w:spacing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hyperlink r:id="rId5" w:history="1">
              <w:r w:rsidR="00D65347"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developer.paypal.com/docs/api/payments/v1/</w:t>
              </w:r>
            </w:hyperlink>
            <w:r w:rsidR="00D65347"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</w:tr>
      <w:tr w:rsidR="00D65347" w:rsidRPr="00D65347" w14:paraId="166641C9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8D68D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eck status of ord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FAD857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4A6735" w14:textId="77777777" w:rsidR="00D65347" w:rsidRPr="00D65347" w:rsidRDefault="00D65347" w:rsidP="00D65347">
            <w:pPr>
              <w:numPr>
                <w:ilvl w:val="0"/>
                <w:numId w:val="2"/>
              </w:numPr>
              <w:spacing w:before="240"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utomatically timed? When the initial order is placed the system should record the time. The other statuses should be set by the employees as they actually happen.</w:t>
            </w:r>
          </w:p>
        </w:tc>
      </w:tr>
    </w:tbl>
    <w:p w14:paraId="6BF67437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68D544A9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Baker/Chef/Delivery person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72"/>
        <w:gridCol w:w="925"/>
        <w:gridCol w:w="3509"/>
      </w:tblGrid>
      <w:tr w:rsidR="00D65347" w:rsidRPr="00D65347" w14:paraId="262B38E4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B7E9C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Use Ca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903DBA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9CD88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5F584325" w14:textId="77777777" w:rsidTr="00D65347">
        <w:trPr>
          <w:trHeight w:val="288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323CBF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ist of orders with chosen status with function to change status. Possible statuses: ‘cooking’,  ‘ready for pickup’, ‘picked up’ or ‘delivered’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5154E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Jane</w:t>
            </w:r>
          </w:p>
          <w:p w14:paraId="603258B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822C9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This could be just one webpage with buttons on the top so other orders are </w:t>
            </w:r>
            <w:proofErr w:type="gram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idden?</w:t>
            </w:r>
            <w:proofErr w:type="gramEnd"/>
          </w:p>
          <w:p w14:paraId="4AF4601C" w14:textId="77777777" w:rsidR="00D65347" w:rsidRPr="00D65347" w:rsidRDefault="00D65347" w:rsidP="00D65347">
            <w:pPr>
              <w:numPr>
                <w:ilvl w:val="0"/>
                <w:numId w:val="3"/>
              </w:numPr>
              <w:spacing w:before="240" w:after="0" w:line="240" w:lineRule="auto"/>
              <w:textAlignment w:val="baseline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nce set, have an automatic timer? (</w:t>
            </w:r>
            <w:proofErr w:type="gram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otentially</w:t>
            </w:r>
            <w:proofErr w:type="gramEnd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different for each pizza type)</w:t>
            </w:r>
          </w:p>
          <w:p w14:paraId="1C17FD2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ropdown for status?</w:t>
            </w:r>
          </w:p>
        </w:tc>
      </w:tr>
    </w:tbl>
    <w:p w14:paraId="5814CB31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30C3EE18" w14:textId="77777777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3"/>
        <w:gridCol w:w="928"/>
        <w:gridCol w:w="6695"/>
      </w:tblGrid>
      <w:tr w:rsidR="00D65347" w:rsidRPr="00D65347" w14:paraId="2B41260B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91D9A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tabases requir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57815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0A67E8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384946B8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D4A1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lastRenderedPageBreak/>
              <w:t>Ord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F022E0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76F95D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C308B1E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AC3D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A784B0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A4AB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GDPR - don’t ask for more info than we need.</w:t>
            </w:r>
          </w:p>
        </w:tc>
      </w:tr>
      <w:tr w:rsidR="00D65347" w:rsidRPr="00D65347" w14:paraId="5CCD135C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55F2C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4FF0A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FCBE0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It would be good to have a superclass for users that we extend for employees and </w:t>
            </w:r>
            <w:proofErr w:type="gram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  <w:proofErr w:type="gramEnd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so we probably want to have some common fields between customers and employees?</w:t>
            </w:r>
          </w:p>
        </w:tc>
      </w:tr>
      <w:tr w:rsidR="00D65347" w:rsidRPr="00D65347" w14:paraId="148F4F0F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6C991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3A2467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9378D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ne of us needs to create the table but then we should probably both add to the table.</w:t>
            </w:r>
          </w:p>
        </w:tc>
      </w:tr>
      <w:tr w:rsidR="00D65347" w:rsidRPr="00D65347" w14:paraId="5956C585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D8B775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imal Stor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02E88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9E975F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One of us needs to create the table but then we should probably both add to the table. Might not need to be a table. Maybe use an API instead? </w:t>
            </w:r>
            <w:hyperlink r:id="rId6" w:history="1">
              <w:r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apislist.com/api/3/cat-facts</w:t>
              </w:r>
            </w:hyperlink>
          </w:p>
          <w:p w14:paraId="3621F0AD" w14:textId="77777777" w:rsidR="00D65347" w:rsidRPr="00D65347" w:rsidRDefault="00000000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hyperlink r:id="rId7" w:history="1">
              <w:r w:rsidR="00D65347"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dukengn.github.io/Dog-facts-API/?ref=apislist.com</w:t>
              </w:r>
            </w:hyperlink>
          </w:p>
          <w:p w14:paraId="4F1AFC88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</w:tbl>
    <w:p w14:paraId="70E47088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55"/>
        <w:gridCol w:w="1305"/>
        <w:gridCol w:w="728"/>
      </w:tblGrid>
      <w:tr w:rsidR="00D65347" w:rsidRPr="00D65347" w14:paraId="14337F44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BDFCD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ther task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9A235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Task Own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49B863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Notes</w:t>
            </w:r>
          </w:p>
        </w:tc>
      </w:tr>
      <w:tr w:rsidR="00D65347" w:rsidRPr="00D65347" w14:paraId="172A27F7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A60A4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resenta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E41C1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 and 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161B83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98A56C3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4BEB1F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imal Stories and pun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87ED8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 and 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08279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64E4C88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2F6BE1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nimal pictur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4A661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 and Ja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3B418B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22E9B399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DAF1D9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andom generation of stor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7CCFC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CA744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BB97274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9BAA87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scue stor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E9F4D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633A1E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43C38EE5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68B904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nvironmental impac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E7F16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AE1E0C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76E0929E" w14:textId="77777777" w:rsidTr="00D65347">
        <w:trPr>
          <w:trHeight w:val="4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4DCD8B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ythbuster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D32BFC" w14:textId="77777777" w:rsidR="00D65347" w:rsidRPr="00D65347" w:rsidRDefault="00D65347" w:rsidP="00D65347">
            <w:pPr>
              <w:spacing w:before="240"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4B17E5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</w:tbl>
    <w:p w14:paraId="20659CDB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753F2EEF" w14:textId="77777777" w:rsidR="00D65347" w:rsidRPr="00D65347" w:rsidRDefault="00D65347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Started off with a separate baker and delivery person. Combined after Eugene’s suggestion.</w:t>
      </w:r>
    </w:p>
    <w:p w14:paraId="13F87B91" w14:textId="77777777" w:rsidR="00D65347" w:rsidRDefault="00D65347" w:rsidP="00D65347">
      <w:pPr>
        <w:spacing w:before="240" w:after="240" w:line="240" w:lineRule="auto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Max 6 web pages including landing page.</w:t>
      </w:r>
    </w:p>
    <w:p w14:paraId="29E432E5" w14:textId="53582311" w:rsidR="00D3635D" w:rsidRPr="00D3635D" w:rsidRDefault="00D3635D" w:rsidP="00D65347">
      <w:pPr>
        <w:spacing w:before="240" w:after="240" w:line="240" w:lineRule="auto"/>
        <w:rPr>
          <w:rFonts w:ascii="Calibri" w:eastAsia="Times New Roman" w:hAnsi="Calibri" w:cs="Calibri"/>
          <w:b/>
          <w:bCs/>
          <w:color w:val="000000"/>
          <w:kern w:val="0"/>
          <w:lang w:eastAsia="en-GB"/>
          <w14:ligatures w14:val="none"/>
        </w:rPr>
      </w:pPr>
      <w:r w:rsidRPr="00D3635D">
        <w:rPr>
          <w:rFonts w:ascii="Calibri" w:eastAsia="Times New Roman" w:hAnsi="Calibri" w:cs="Calibri"/>
          <w:b/>
          <w:bCs/>
          <w:color w:val="000000"/>
          <w:kern w:val="0"/>
          <w:lang w:eastAsia="en-GB"/>
          <w14:ligatures w14:val="none"/>
        </w:rPr>
        <w:lastRenderedPageBreak/>
        <w:t>Resources for collaborating on GitHub:</w:t>
      </w:r>
    </w:p>
    <w:p w14:paraId="7F81A9A2" w14:textId="1D1F42F3" w:rsidR="00D3635D" w:rsidRPr="00D65347" w:rsidRDefault="00D3635D" w:rsidP="00D65347">
      <w:pPr>
        <w:spacing w:before="240"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3635D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t>https://www.youtube.com/watch?v=_wQdY_5Tb5Q</w:t>
      </w:r>
    </w:p>
    <w:p w14:paraId="591025E6" w14:textId="77777777" w:rsidR="00D3635D" w:rsidRDefault="00D3635D">
      <w:pPr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  <w:br w:type="page"/>
      </w:r>
    </w:p>
    <w:p w14:paraId="3EA91D27" w14:textId="77462541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  <w:lastRenderedPageBreak/>
        <w:t>Sprint 1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73"/>
        <w:gridCol w:w="3246"/>
        <w:gridCol w:w="4187"/>
      </w:tblGrid>
      <w:tr w:rsidR="00D65347" w:rsidRPr="00D65347" w14:paraId="3382AC69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032D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3B3B7E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Vi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664571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Jane</w:t>
            </w:r>
          </w:p>
        </w:tc>
      </w:tr>
      <w:tr w:rsidR="00D65347" w:rsidRPr="00D65347" w14:paraId="2AF444EF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1D0000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Aim for the spri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95E141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Customer places an ord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EF71FA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b/>
                <w:bCs/>
                <w:color w:val="000000"/>
                <w:kern w:val="0"/>
                <w:lang w:eastAsia="en-GB"/>
                <w14:ligatures w14:val="none"/>
              </w:rPr>
              <w:t>Customer and Employees can check status of order</w:t>
            </w:r>
          </w:p>
        </w:tc>
      </w:tr>
      <w:tr w:rsidR="00D65347" w:rsidRPr="00D65347" w14:paraId="1B4B0227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0558BE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MySQL Datab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2A5BA7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reate </w:t>
            </w:r>
            <w:proofErr w:type="gram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tabase</w:t>
            </w:r>
            <w:proofErr w:type="gramEnd"/>
          </w:p>
          <w:p w14:paraId="740AB50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eate order, pizza and customer tables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D104C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Create employee and </w:t>
            </w: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 xml:space="preserve"> tables.</w:t>
            </w:r>
          </w:p>
          <w:p w14:paraId="42B0FF9D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ut in some sample data.</w:t>
            </w:r>
          </w:p>
        </w:tc>
      </w:tr>
      <w:tr w:rsidR="00D65347" w:rsidRPr="00D65347" w14:paraId="24A07DF9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9E5D0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eate repo and packages.</w:t>
            </w:r>
          </w:p>
          <w:p w14:paraId="01637445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Add this document and SQL scripts to repo.</w:t>
            </w:r>
          </w:p>
        </w:tc>
        <w:tc>
          <w:tcPr>
            <w:tcW w:w="0" w:type="auto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01A4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mplete together on Zoom call on 28/5/2023.</w:t>
            </w:r>
          </w:p>
          <w:p w14:paraId="6AAE3F16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  <w:p w14:paraId="39B713F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Zoom Meeting link:</w:t>
            </w:r>
          </w:p>
          <w:p w14:paraId="3F86F1C8" w14:textId="77777777" w:rsidR="00D65347" w:rsidRPr="00D65347" w:rsidRDefault="00000000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hyperlink r:id="rId8" w:history="1">
              <w:r w:rsidR="00D65347" w:rsidRPr="00D65347">
                <w:rPr>
                  <w:rFonts w:ascii="Calibri" w:eastAsia="Times New Roman" w:hAnsi="Calibri" w:cs="Calibri"/>
                  <w:color w:val="1155CC"/>
                  <w:kern w:val="0"/>
                  <w:u w:val="single"/>
                  <w:lang w:eastAsia="en-GB"/>
                  <w14:ligatures w14:val="none"/>
                </w:rPr>
                <w:t>https://crick.zoom.us/j/2464479323?pwd=dFpmblpWQlJLa09aQTRpYU5Pcnd2QT09</w:t>
              </w:r>
            </w:hyperlink>
            <w:r w:rsidR="00D65347"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 </w:t>
            </w:r>
          </w:p>
          <w:p w14:paraId="36F65ED2" w14:textId="77777777" w:rsidR="00D65347" w:rsidRPr="00D65347" w:rsidRDefault="00D65347" w:rsidP="00D65347">
            <w:pPr>
              <w:spacing w:after="24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</w:p>
        </w:tc>
      </w:tr>
      <w:tr w:rsidR="00D65347" w:rsidRPr="00D65347" w14:paraId="0D51F16A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0D9193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owMapper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967F41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7B9CCC0F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494D4792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BF8A13" w14:textId="77777777" w:rsidR="00D65347" w:rsidRPr="00D65347" w:rsidRDefault="00D65347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41C2F11F" w14:textId="77777777" w:rsidR="00D65347" w:rsidRDefault="00D65347" w:rsidP="00D6534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3320D32B" w14:textId="33D93B40" w:rsidR="00BD5516" w:rsidRPr="00D65347" w:rsidRDefault="00BD5516" w:rsidP="00D65347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</w:tc>
      </w:tr>
      <w:tr w:rsidR="005F7D34" w:rsidRPr="00D65347" w14:paraId="5BE2127F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8984C6" w14:textId="3078A64E" w:rsidR="005F7D34" w:rsidRPr="00D65347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ntiti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B88F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2F32170A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38B78F0D" w14:textId="2FAAB406" w:rsidR="005F7D34" w:rsidRPr="00D65347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49AC17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1C5BC7E6" w14:textId="77777777" w:rsidR="005F7D34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74F7A782" w14:textId="0810785B" w:rsidR="005F7D34" w:rsidRPr="00D65347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</w:tc>
      </w:tr>
      <w:tr w:rsidR="005F7D34" w:rsidRPr="00D65347" w14:paraId="7E37A7E2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A72C5A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DAO interfaces and implementation class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5D3F0D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4F48C511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35BCF40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  <w:p w14:paraId="2CEA2B4D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UD plus</w:t>
            </w:r>
          </w:p>
          <w:p w14:paraId="2E8BE764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trieve customer by email addre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38A691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405AEE34" w14:textId="77777777" w:rsidR="005F7D34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5E6FAE51" w14:textId="22A591E1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  <w:p w14:paraId="7B711F72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RUD plus</w:t>
            </w:r>
          </w:p>
          <w:p w14:paraId="3DD0617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Retrieve employee by email address</w:t>
            </w:r>
          </w:p>
        </w:tc>
      </w:tr>
      <w:tr w:rsidR="005F7D34" w:rsidRPr="00D65347" w14:paraId="0FA768F0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075E6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ontroll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7C881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ustomers</w:t>
            </w:r>
          </w:p>
          <w:p w14:paraId="2F43CF70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Lines</w:t>
            </w:r>
            <w:proofErr w:type="spellEnd"/>
          </w:p>
          <w:p w14:paraId="5779B59B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Pizza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38E4CE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s</w:t>
            </w:r>
          </w:p>
          <w:p w14:paraId="7DA36A5D" w14:textId="77777777" w:rsidR="005F7D34" w:rsidRDefault="005F7D34" w:rsidP="005F7D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Employees</w:t>
            </w:r>
          </w:p>
          <w:p w14:paraId="68AEA972" w14:textId="6A631E95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Login</w:t>
            </w:r>
          </w:p>
        </w:tc>
      </w:tr>
      <w:tr w:rsidR="005F7D34" w:rsidRPr="00D65347" w14:paraId="1092D35C" w14:textId="77777777" w:rsidTr="00D65347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716F98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html fi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D2DABC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orderPizza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1E20D5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eckOrderStatusCustomer</w:t>
            </w:r>
            <w:proofErr w:type="spellEnd"/>
          </w:p>
          <w:p w14:paraId="20DE709C" w14:textId="77777777" w:rsidR="005F7D34" w:rsidRPr="00D65347" w:rsidRDefault="005F7D34" w:rsidP="005F7D3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:lang w:eastAsia="en-GB"/>
                <w14:ligatures w14:val="none"/>
              </w:rPr>
            </w:pPr>
            <w:proofErr w:type="spellStart"/>
            <w:r w:rsidRPr="00D65347">
              <w:rPr>
                <w:rFonts w:ascii="Calibri" w:eastAsia="Times New Roman" w:hAnsi="Calibri" w:cs="Calibri"/>
                <w:color w:val="000000"/>
                <w:kern w:val="0"/>
                <w:lang w:eastAsia="en-GB"/>
                <w14:ligatures w14:val="none"/>
              </w:rPr>
              <w:t>CheckOrderStatusEmployee</w:t>
            </w:r>
            <w:proofErr w:type="spellEnd"/>
          </w:p>
        </w:tc>
      </w:tr>
    </w:tbl>
    <w:p w14:paraId="6BC33D39" w14:textId="77777777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3C109484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index.html will be in the next sprint when we do login.</w:t>
      </w:r>
    </w:p>
    <w:p w14:paraId="631E5981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Payment API will be in another sprint.</w:t>
      </w:r>
    </w:p>
    <w:p w14:paraId="1E5C83A1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Animal Facts API will be in another sprint.</w:t>
      </w:r>
    </w:p>
    <w:p w14:paraId="5E328231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An automatic timer for cooking pizzas will be in another sprint.</w:t>
      </w:r>
    </w:p>
    <w:p w14:paraId="52B96F4F" w14:textId="77777777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</w:p>
    <w:p w14:paraId="58C30F99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2D6C958D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7EA3DDBC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6040AEE6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2A345577" w14:textId="77777777" w:rsidR="000F3D94" w:rsidRDefault="000F3D94" w:rsidP="00D65347">
      <w:pPr>
        <w:spacing w:line="240" w:lineRule="auto"/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</w:pPr>
    </w:p>
    <w:p w14:paraId="2EF01DEA" w14:textId="2C829FAC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sz w:val="28"/>
          <w:szCs w:val="28"/>
          <w:lang w:eastAsia="en-GB"/>
          <w14:ligatures w14:val="none"/>
        </w:rPr>
        <w:t>Initial ERD</w:t>
      </w:r>
    </w:p>
    <w:p w14:paraId="4CB86948" w14:textId="3DEB64CF" w:rsidR="00D65347" w:rsidRPr="00D65347" w:rsidRDefault="00D65347" w:rsidP="00D65347">
      <w:pPr>
        <w:spacing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4C031F96" wp14:editId="0FC97071">
            <wp:extent cx="4305300" cy="6200775"/>
            <wp:effectExtent l="0" t="0" r="0" b="9525"/>
            <wp:docPr id="1631744427" name="Picture 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620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54A45" w14:textId="77777777" w:rsidR="000F3D94" w:rsidRDefault="000F3D94">
      <w:pPr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</w:pPr>
      <w:r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  <w:br w:type="page"/>
      </w:r>
    </w:p>
    <w:p w14:paraId="59ABCFBD" w14:textId="34BF70C0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sz w:val="32"/>
          <w:szCs w:val="32"/>
          <w:lang w:eastAsia="en-GB"/>
          <w14:ligatures w14:val="none"/>
        </w:rPr>
        <w:lastRenderedPageBreak/>
        <w:t>Wireframes</w:t>
      </w:r>
    </w:p>
    <w:p w14:paraId="2F4D64AC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0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Landing page</w:t>
      </w:r>
      <w:commentRangeEnd w:id="0"/>
      <w:r w:rsidR="008E73B8">
        <w:rPr>
          <w:rStyle w:val="CommentReference"/>
        </w:rPr>
        <w:commentReference w:id="0"/>
      </w:r>
    </w:p>
    <w:p w14:paraId="471BDA40" w14:textId="4244FC3E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2EDF9ADB" wp14:editId="475C7D70">
            <wp:extent cx="5106035" cy="3691255"/>
            <wp:effectExtent l="0" t="0" r="0" b="4445"/>
            <wp:docPr id="1264482576" name="Picture 7" descr="A picture containing text, diagram, screensh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482576" name="Picture 7" descr="A picture containing text, diagram, screenshot,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6035" cy="3691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092D5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1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Login page</w:t>
      </w:r>
      <w:commentRangeEnd w:id="1"/>
      <w:r w:rsidR="008E73B8">
        <w:rPr>
          <w:rStyle w:val="CommentReference"/>
        </w:rPr>
        <w:commentReference w:id="1"/>
      </w:r>
    </w:p>
    <w:p w14:paraId="4F5DB717" w14:textId="005E06FD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53448379" wp14:editId="47E6E7F9">
            <wp:extent cx="5666740" cy="4011295"/>
            <wp:effectExtent l="0" t="0" r="0" b="8255"/>
            <wp:docPr id="1332523241" name="Picture 6" descr="A screen shot of a login for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523241" name="Picture 6" descr="A screen shot of a login for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6740" cy="401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5D2A8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2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lastRenderedPageBreak/>
        <w:t>Sign-up page</w:t>
      </w:r>
      <w:commentRangeEnd w:id="2"/>
      <w:r w:rsidR="008E73B8">
        <w:rPr>
          <w:rStyle w:val="CommentReference"/>
        </w:rPr>
        <w:commentReference w:id="2"/>
      </w:r>
    </w:p>
    <w:p w14:paraId="66AF670C" w14:textId="7C5D7271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0674907A" wp14:editId="08D206D9">
            <wp:extent cx="5099050" cy="3744595"/>
            <wp:effectExtent l="0" t="0" r="6350" b="8255"/>
            <wp:docPr id="1318307128" name="Picture 5" descr="A screen shot of a login for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307128" name="Picture 5" descr="A screen shot of a login for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050" cy="374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112666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3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Menu page</w:t>
      </w:r>
      <w:commentRangeEnd w:id="3"/>
      <w:r w:rsidR="008E73B8">
        <w:rPr>
          <w:rStyle w:val="CommentReference"/>
        </w:rPr>
        <w:commentReference w:id="3"/>
      </w:r>
    </w:p>
    <w:p w14:paraId="16FB1E9A" w14:textId="26F2B39C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40D751CA" wp14:editId="7A8A4E81">
            <wp:extent cx="5473065" cy="4244975"/>
            <wp:effectExtent l="0" t="0" r="0" b="3175"/>
            <wp:docPr id="1779121820" name="Picture 4" descr="A picture containing text, diagram, parallel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121820" name="Picture 4" descr="A picture containing text, diagram, parallel,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065" cy="4244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D1C40D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4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lastRenderedPageBreak/>
        <w:t>Homepage - customer</w:t>
      </w:r>
      <w:commentRangeEnd w:id="4"/>
      <w:r w:rsidR="008E73B8">
        <w:rPr>
          <w:rStyle w:val="CommentReference"/>
        </w:rPr>
        <w:commentReference w:id="4"/>
      </w:r>
    </w:p>
    <w:p w14:paraId="1C5AF2DA" w14:textId="62CAE588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1F699870" wp14:editId="5116626E">
            <wp:extent cx="5459730" cy="3777615"/>
            <wp:effectExtent l="0" t="0" r="7620" b="0"/>
            <wp:docPr id="2078977008" name="Picture 3" descr="A picture containing text, screenshot, diagram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977008" name="Picture 3" descr="A picture containing text, screenshot, diagram, numb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9730" cy="377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35DA6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5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Homepage - manager</w:t>
      </w:r>
      <w:commentRangeEnd w:id="5"/>
      <w:r w:rsidR="008E73B8">
        <w:rPr>
          <w:rStyle w:val="CommentReference"/>
        </w:rPr>
        <w:commentReference w:id="5"/>
      </w:r>
    </w:p>
    <w:p w14:paraId="2FCC9BF2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commentRangeStart w:id="6"/>
      <w:commentRangeStart w:id="7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Homepage - employee - chef</w:t>
      </w:r>
    </w:p>
    <w:p w14:paraId="5787694E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Homepage - employee - delivery driver</w:t>
      </w:r>
      <w:commentRangeEnd w:id="6"/>
      <w:r w:rsidR="008E73B8">
        <w:rPr>
          <w:rStyle w:val="CommentReference"/>
        </w:rPr>
        <w:commentReference w:id="6"/>
      </w:r>
      <w:commentRangeEnd w:id="7"/>
      <w:r w:rsidR="0077118A">
        <w:rPr>
          <w:rStyle w:val="CommentReference"/>
        </w:rPr>
        <w:commentReference w:id="7"/>
      </w:r>
    </w:p>
    <w:p w14:paraId="00DFBFBD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 xml:space="preserve">Place an order - what do we want our page to look like? Drop-down boxes? Or let them choose from the menu page? e.g. like Domino’s website. specify quantity, add to basket (adds to </w:t>
      </w:r>
      <w:proofErr w:type="spellStart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lineOrder</w:t>
      </w:r>
      <w:proofErr w:type="spellEnd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). But then would need an extra page for the basket to display information, which could add extra work. </w:t>
      </w:r>
    </w:p>
    <w:p w14:paraId="22CB6671" w14:textId="0FD0FFA3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noProof/>
        </w:rPr>
        <w:drawing>
          <wp:inline distT="0" distB="0" distL="0" distR="0" wp14:anchorId="3109C34D" wp14:editId="61478548">
            <wp:extent cx="5726430" cy="2750185"/>
            <wp:effectExtent l="0" t="0" r="7620" b="0"/>
            <wp:docPr id="1010430939" name="Picture 2" descr="A screenshot of a pizz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430939" name="Picture 2" descr="A screenshot of a pizz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430" cy="2750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5BA0A" w14:textId="33B735E0" w:rsidR="00D65347" w:rsidRPr="00D65347" w:rsidRDefault="00D65347" w:rsidP="00D6534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lastRenderedPageBreak/>
        <w:br/>
      </w:r>
      <w:r w:rsidRPr="00D65347">
        <w:rPr>
          <w:noProof/>
        </w:rPr>
        <w:drawing>
          <wp:inline distT="0" distB="0" distL="0" distR="0" wp14:anchorId="5E9626CE" wp14:editId="0F330799">
            <wp:extent cx="4618990" cy="3296920"/>
            <wp:effectExtent l="0" t="0" r="0" b="0"/>
            <wp:docPr id="709741824" name="Picture 1" descr="A screenshot of a pizz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741824" name="Picture 1" descr="A screenshot of a pizz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90" cy="329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3EAFE" w14:textId="77777777" w:rsidR="00D65347" w:rsidRDefault="00D65347" w:rsidP="00D65347">
      <w:pPr>
        <w:spacing w:line="240" w:lineRule="auto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</w:p>
    <w:p w14:paraId="725F17CA" w14:textId="0A3133FB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 xml:space="preserve">Alternative (Pizza Hut) - instead of specifying quantity, just add as many times as </w:t>
      </w:r>
      <w:proofErr w:type="gramStart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wanted</w:t>
      </w:r>
      <w:proofErr w:type="gramEnd"/>
    </w:p>
    <w:p w14:paraId="4520963F" w14:textId="77777777" w:rsidR="00D65347" w:rsidRPr="00D65347" w:rsidRDefault="00D65347" w:rsidP="00D65347">
      <w:pPr>
        <w:spacing w:after="24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  <w:r w:rsidRPr="00D65347"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  <w:br/>
      </w:r>
    </w:p>
    <w:p w14:paraId="0E30BE17" w14:textId="77777777" w:rsidR="00D65347" w:rsidRPr="00D65347" w:rsidRDefault="00D65347" w:rsidP="00D65347">
      <w:pPr>
        <w:spacing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b/>
          <w:bCs/>
          <w:color w:val="000000"/>
          <w:kern w:val="0"/>
          <w:u w:val="single"/>
          <w:lang w:eastAsia="en-GB"/>
          <w14:ligatures w14:val="none"/>
        </w:rPr>
        <w:t>Future Work (Beyond the scope of our current project)</w:t>
      </w: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 </w:t>
      </w:r>
    </w:p>
    <w:p w14:paraId="7EF92B9A" w14:textId="77777777" w:rsid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Make customer web pages flex to mobile screen size as this would allow customers to have a better user experience if using a phone instead of a desktop to order. It would be necessary for delivery drivers as they won’t have their desktops on their backs.</w:t>
      </w:r>
    </w:p>
    <w:p w14:paraId="0CC61EC3" w14:textId="5AF1ECF8" w:rsidR="008E73B8" w:rsidRDefault="008E73B8" w:rsidP="008E73B8">
      <w:pPr>
        <w:spacing w:after="0" w:line="240" w:lineRule="auto"/>
        <w:ind w:left="720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hyperlink r:id="rId21" w:history="1">
        <w:r w:rsidRPr="00E3329C">
          <w:rPr>
            <w:rStyle w:val="Hyperlink"/>
            <w:rFonts w:ascii="Calibri" w:eastAsia="Times New Roman" w:hAnsi="Calibri" w:cs="Calibri"/>
            <w:kern w:val="0"/>
            <w:lang w:eastAsia="en-GB"/>
            <w14:ligatures w14:val="none"/>
          </w:rPr>
          <w:t>https://www.w3schools.com/w3css/w3css_web_tmp_pizza.asp</w:t>
        </w:r>
      </w:hyperlink>
    </w:p>
    <w:p w14:paraId="58BE482B" w14:textId="77777777" w:rsidR="008E73B8" w:rsidRPr="00D65347" w:rsidRDefault="008E73B8" w:rsidP="008E73B8">
      <w:pPr>
        <w:spacing w:after="0" w:line="240" w:lineRule="auto"/>
        <w:ind w:left="720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</w:p>
    <w:p w14:paraId="380ABC71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Different pizza sizes (large, small)</w:t>
      </w:r>
    </w:p>
    <w:p w14:paraId="0EEBFA85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 xml:space="preserve">Create/customise own </w:t>
      </w:r>
      <w:proofErr w:type="gramStart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pizza</w:t>
      </w:r>
      <w:proofErr w:type="gramEnd"/>
    </w:p>
    <w:p w14:paraId="0DF66E07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 xml:space="preserve">Use location to determine delivery availability and </w:t>
      </w:r>
      <w:proofErr w:type="gramStart"/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cost</w:t>
      </w:r>
      <w:proofErr w:type="gramEnd"/>
    </w:p>
    <w:p w14:paraId="41E7AE60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Allow user to order without signing in (i.e. check out as a guest)</w:t>
      </w:r>
    </w:p>
    <w:p w14:paraId="70197CAD" w14:textId="77777777" w:rsidR="00D65347" w:rsidRPr="00D65347" w:rsidRDefault="00D65347" w:rsidP="00D65347">
      <w:pPr>
        <w:numPr>
          <w:ilvl w:val="0"/>
          <w:numId w:val="4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Other items (not just pizza)</w:t>
      </w:r>
    </w:p>
    <w:p w14:paraId="1CD0F6F4" w14:textId="77777777" w:rsidR="00D65347" w:rsidRPr="00D65347" w:rsidRDefault="00D65347" w:rsidP="00D65347">
      <w:pPr>
        <w:numPr>
          <w:ilvl w:val="0"/>
          <w:numId w:val="4"/>
        </w:numPr>
        <w:spacing w:line="240" w:lineRule="auto"/>
        <w:textAlignment w:val="baseline"/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</w:pPr>
      <w:r w:rsidRPr="00D65347">
        <w:rPr>
          <w:rFonts w:ascii="Calibri" w:eastAsia="Times New Roman" w:hAnsi="Calibri" w:cs="Calibri"/>
          <w:color w:val="000000"/>
          <w:kern w:val="0"/>
          <w:lang w:eastAsia="en-GB"/>
          <w14:ligatures w14:val="none"/>
        </w:rPr>
        <w:t>Order history (previous orders)</w:t>
      </w:r>
    </w:p>
    <w:p w14:paraId="1805B81F" w14:textId="77777777" w:rsidR="00FA462D" w:rsidRDefault="00FA462D"/>
    <w:sectPr w:rsidR="00FA46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ane Mansell" w:date="2023-05-30T11:20:00Z" w:initials="JM">
    <w:p w14:paraId="6BD33F77" w14:textId="77777777" w:rsidR="008E73B8" w:rsidRDefault="008E73B8">
      <w:pPr>
        <w:pStyle w:val="CommentText"/>
      </w:pPr>
      <w:r>
        <w:rPr>
          <w:rStyle w:val="CommentReference"/>
        </w:rPr>
        <w:annotationRef/>
      </w:r>
      <w:r>
        <w:t>Jane create page and sign in activation</w:t>
      </w:r>
    </w:p>
    <w:p w14:paraId="2236AD0C" w14:textId="77777777" w:rsidR="008E73B8" w:rsidRDefault="008E73B8">
      <w:pPr>
        <w:pStyle w:val="CommentText"/>
      </w:pPr>
      <w:r>
        <w:t>Vic view menu activation</w:t>
      </w:r>
    </w:p>
    <w:p w14:paraId="69F8D744" w14:textId="77777777" w:rsidR="008E73B8" w:rsidRDefault="008E73B8" w:rsidP="008D7AC0">
      <w:pPr>
        <w:pStyle w:val="CommentText"/>
      </w:pPr>
      <w:r>
        <w:t>Page will be index.html</w:t>
      </w:r>
    </w:p>
  </w:comment>
  <w:comment w:id="1" w:author="Jane Mansell" w:date="2023-05-30T11:23:00Z" w:initials="JM">
    <w:p w14:paraId="1EDA1979" w14:textId="77777777" w:rsidR="008E73B8" w:rsidRDefault="008E73B8">
      <w:pPr>
        <w:pStyle w:val="CommentText"/>
      </w:pPr>
      <w:r>
        <w:rPr>
          <w:rStyle w:val="CommentReference"/>
        </w:rPr>
        <w:annotationRef/>
      </w:r>
      <w:r>
        <w:t>Jane create login page</w:t>
      </w:r>
    </w:p>
    <w:p w14:paraId="30100C3A" w14:textId="77777777" w:rsidR="008E73B8" w:rsidRDefault="008E73B8">
      <w:pPr>
        <w:pStyle w:val="CommentText"/>
      </w:pPr>
      <w:r>
        <w:t>Jane process to sign in</w:t>
      </w:r>
    </w:p>
    <w:p w14:paraId="71C958D6" w14:textId="77777777" w:rsidR="008E73B8" w:rsidRDefault="008E73B8" w:rsidP="009C0190">
      <w:pPr>
        <w:pStyle w:val="CommentText"/>
      </w:pPr>
      <w:r>
        <w:t>Vic to do new user process</w:t>
      </w:r>
    </w:p>
  </w:comment>
  <w:comment w:id="2" w:author="Jane Mansell" w:date="2023-05-30T11:23:00Z" w:initials="JM">
    <w:p w14:paraId="7291D337" w14:textId="77777777" w:rsidR="008E73B8" w:rsidRDefault="008E73B8" w:rsidP="004079B2">
      <w:pPr>
        <w:pStyle w:val="CommentText"/>
      </w:pPr>
      <w:r>
        <w:rPr>
          <w:rStyle w:val="CommentReference"/>
        </w:rPr>
        <w:annotationRef/>
      </w:r>
      <w:r>
        <w:t>Vic</w:t>
      </w:r>
    </w:p>
  </w:comment>
  <w:comment w:id="3" w:author="Jane Mansell" w:date="2023-05-30T11:24:00Z" w:initials="JM">
    <w:p w14:paraId="11A6C3A1" w14:textId="77777777" w:rsidR="008E73B8" w:rsidRDefault="008E73B8" w:rsidP="001D11A8">
      <w:pPr>
        <w:pStyle w:val="CommentText"/>
      </w:pPr>
      <w:r>
        <w:rPr>
          <w:rStyle w:val="CommentReference"/>
        </w:rPr>
        <w:annotationRef/>
      </w:r>
      <w:r>
        <w:t>Vic</w:t>
      </w:r>
    </w:p>
  </w:comment>
  <w:comment w:id="4" w:author="Jane Mansell" w:date="2023-05-30T11:25:00Z" w:initials="JM">
    <w:p w14:paraId="5B0FE118" w14:textId="77777777" w:rsidR="008E73B8" w:rsidRDefault="008E73B8">
      <w:pPr>
        <w:pStyle w:val="CommentText"/>
      </w:pPr>
      <w:r>
        <w:rPr>
          <w:rStyle w:val="CommentReference"/>
        </w:rPr>
        <w:annotationRef/>
      </w:r>
      <w:r>
        <w:t>This is old index.html. It becomes customerMenu.html</w:t>
      </w:r>
    </w:p>
    <w:p w14:paraId="25190F0D" w14:textId="77777777" w:rsidR="008E73B8" w:rsidRDefault="008E73B8" w:rsidP="00F30A3E">
      <w:pPr>
        <w:pStyle w:val="CommentText"/>
      </w:pPr>
      <w:r>
        <w:t>Vic</w:t>
      </w:r>
    </w:p>
  </w:comment>
  <w:comment w:id="5" w:author="Jane Mansell" w:date="2023-05-30T11:26:00Z" w:initials="JM">
    <w:p w14:paraId="18423121" w14:textId="77777777" w:rsidR="008E73B8" w:rsidRDefault="008E73B8">
      <w:pPr>
        <w:pStyle w:val="CommentText"/>
      </w:pPr>
      <w:r>
        <w:rPr>
          <w:rStyle w:val="CommentReference"/>
        </w:rPr>
        <w:annotationRef/>
      </w:r>
      <w:r>
        <w:t>Jane make wireframe</w:t>
      </w:r>
    </w:p>
    <w:p w14:paraId="3E637862" w14:textId="77777777" w:rsidR="008E73B8" w:rsidRDefault="008E73B8">
      <w:pPr>
        <w:pStyle w:val="CommentText"/>
      </w:pPr>
      <w:r>
        <w:t>Admin login leads to admin menu</w:t>
      </w:r>
    </w:p>
    <w:p w14:paraId="090E26B0" w14:textId="77777777" w:rsidR="008E73B8" w:rsidRDefault="008E73B8">
      <w:pPr>
        <w:pStyle w:val="CommentText"/>
      </w:pPr>
      <w:r>
        <w:t>Admin can create a new employee user</w:t>
      </w:r>
    </w:p>
    <w:p w14:paraId="4B868AF2" w14:textId="77777777" w:rsidR="008E73B8" w:rsidRDefault="008E73B8" w:rsidP="003E2DB9">
      <w:pPr>
        <w:pStyle w:val="CommentText"/>
      </w:pPr>
      <w:r>
        <w:t>Analysis</w:t>
      </w:r>
    </w:p>
  </w:comment>
  <w:comment w:id="6" w:author="Jane Mansell" w:date="2023-05-30T11:28:00Z" w:initials="JM">
    <w:p w14:paraId="27340E7A" w14:textId="77777777" w:rsidR="008E73B8" w:rsidRDefault="008E73B8">
      <w:pPr>
        <w:pStyle w:val="CommentText"/>
      </w:pPr>
      <w:r>
        <w:rPr>
          <w:rStyle w:val="CommentReference"/>
        </w:rPr>
        <w:annotationRef/>
      </w:r>
      <w:r>
        <w:t>Jane make wireframe</w:t>
      </w:r>
    </w:p>
    <w:p w14:paraId="50951913" w14:textId="77777777" w:rsidR="008E73B8" w:rsidRDefault="008E73B8" w:rsidP="00D450AD">
      <w:pPr>
        <w:pStyle w:val="CommentText"/>
      </w:pPr>
      <w:r>
        <w:t>Jane make employee check status page with buttons to show different statuses</w:t>
      </w:r>
    </w:p>
  </w:comment>
  <w:comment w:id="7" w:author="Jane Mansell" w:date="2023-05-30T11:41:00Z" w:initials="JM">
    <w:p w14:paraId="22326D62" w14:textId="77777777" w:rsidR="0077118A" w:rsidRDefault="0077118A" w:rsidP="00DE6C9F">
      <w:pPr>
        <w:pStyle w:val="CommentText"/>
      </w:pPr>
      <w:r>
        <w:rPr>
          <w:rStyle w:val="CommentReference"/>
        </w:rPr>
        <w:annotationRef/>
      </w:r>
      <w:r>
        <w:t>Needs to separate options for delivery driver or cook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9F8D744" w15:done="0"/>
  <w15:commentEx w15:paraId="71C958D6" w15:done="0"/>
  <w15:commentEx w15:paraId="7291D337" w15:done="0"/>
  <w15:commentEx w15:paraId="11A6C3A1" w15:done="0"/>
  <w15:commentEx w15:paraId="25190F0D" w15:done="0"/>
  <w15:commentEx w15:paraId="4B868AF2" w15:done="0"/>
  <w15:commentEx w15:paraId="50951913" w15:done="0"/>
  <w15:commentEx w15:paraId="22326D62" w15:paraIdParent="5095191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205A8D" w16cex:dateUtc="2023-05-30T10:20:00Z"/>
  <w16cex:commentExtensible w16cex:durableId="28205B34" w16cex:dateUtc="2023-05-30T10:23:00Z"/>
  <w16cex:commentExtensible w16cex:durableId="28205B44" w16cex:dateUtc="2023-05-30T10:23:00Z"/>
  <w16cex:commentExtensible w16cex:durableId="28205B51" w16cex:dateUtc="2023-05-30T10:24:00Z"/>
  <w16cex:commentExtensible w16cex:durableId="28205BA3" w16cex:dateUtc="2023-05-30T10:25:00Z"/>
  <w16cex:commentExtensible w16cex:durableId="28205BF2" w16cex:dateUtc="2023-05-30T10:26:00Z"/>
  <w16cex:commentExtensible w16cex:durableId="28205C44" w16cex:dateUtc="2023-05-30T10:28:00Z"/>
  <w16cex:commentExtensible w16cex:durableId="28205F6B" w16cex:dateUtc="2023-05-30T10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9F8D744" w16cid:durableId="28205A8D"/>
  <w16cid:commentId w16cid:paraId="71C958D6" w16cid:durableId="28205B34"/>
  <w16cid:commentId w16cid:paraId="7291D337" w16cid:durableId="28205B44"/>
  <w16cid:commentId w16cid:paraId="11A6C3A1" w16cid:durableId="28205B51"/>
  <w16cid:commentId w16cid:paraId="25190F0D" w16cid:durableId="28205BA3"/>
  <w16cid:commentId w16cid:paraId="4B868AF2" w16cid:durableId="28205BF2"/>
  <w16cid:commentId w16cid:paraId="50951913" w16cid:durableId="28205C44"/>
  <w16cid:commentId w16cid:paraId="22326D62" w16cid:durableId="28205F6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E28EB"/>
    <w:multiLevelType w:val="multilevel"/>
    <w:tmpl w:val="FCEEE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995937"/>
    <w:multiLevelType w:val="multilevel"/>
    <w:tmpl w:val="9B2A38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DC568F"/>
    <w:multiLevelType w:val="multilevel"/>
    <w:tmpl w:val="EA5EB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7A378A7"/>
    <w:multiLevelType w:val="multilevel"/>
    <w:tmpl w:val="D5665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96246984">
    <w:abstractNumId w:val="2"/>
  </w:num>
  <w:num w:numId="2" w16cid:durableId="477652215">
    <w:abstractNumId w:val="3"/>
  </w:num>
  <w:num w:numId="3" w16cid:durableId="822040695">
    <w:abstractNumId w:val="0"/>
  </w:num>
  <w:num w:numId="4" w16cid:durableId="348989701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ne Mansell">
    <w15:presenceInfo w15:providerId="Windows Live" w15:userId="aed48dfaa44898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3NTMwMDI1Nrc0MDFT0lEKTi0uzszPAykwqQUAg5jBUSwAAAA="/>
  </w:docVars>
  <w:rsids>
    <w:rsidRoot w:val="00D65347"/>
    <w:rsid w:val="000F3D94"/>
    <w:rsid w:val="00283A21"/>
    <w:rsid w:val="005F7D34"/>
    <w:rsid w:val="0077118A"/>
    <w:rsid w:val="008E73B8"/>
    <w:rsid w:val="00BD5516"/>
    <w:rsid w:val="00BF2857"/>
    <w:rsid w:val="00D3635D"/>
    <w:rsid w:val="00D65347"/>
    <w:rsid w:val="00FA4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0D18B"/>
  <w15:chartTrackingRefBased/>
  <w15:docId w15:val="{343B2EB6-50CD-44A6-B9E9-6AF5BAD8D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653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character" w:styleId="Hyperlink">
    <w:name w:val="Hyperlink"/>
    <w:basedOn w:val="DefaultParagraphFont"/>
    <w:uiPriority w:val="99"/>
    <w:unhideWhenUsed/>
    <w:rsid w:val="00D65347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E73B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E73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E73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73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73B8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E73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84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ick.zoom.us/j/2464479323?pwd=dFpmblpWQlJLa09aQTRpYU5Pcnd2QT09" TargetMode="External"/><Relationship Id="rId13" Type="http://schemas.microsoft.com/office/2018/08/relationships/commentsExtensible" Target="commentsExtensible.xml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hyperlink" Target="https://www.w3schools.com/w3css/w3css_web_tmp_pizza.asp" TargetMode="External"/><Relationship Id="rId7" Type="http://schemas.openxmlformats.org/officeDocument/2006/relationships/hyperlink" Target="https://dukengn.github.io/Dog-facts-API/?ref=apislist.com" TargetMode="External"/><Relationship Id="rId12" Type="http://schemas.microsoft.com/office/2016/09/relationships/commentsIds" Target="commentsIds.xml"/><Relationship Id="rId17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https://apislist.com/api/3/cat-facts" TargetMode="External"/><Relationship Id="rId11" Type="http://schemas.microsoft.com/office/2011/relationships/commentsExtended" Target="commentsExtended.xml"/><Relationship Id="rId24" Type="http://schemas.openxmlformats.org/officeDocument/2006/relationships/theme" Target="theme/theme1.xml"/><Relationship Id="rId5" Type="http://schemas.openxmlformats.org/officeDocument/2006/relationships/hyperlink" Target="https://developer.paypal.com/docs/api/payments/v1/" TargetMode="External"/><Relationship Id="rId15" Type="http://schemas.openxmlformats.org/officeDocument/2006/relationships/image" Target="media/image3.png"/><Relationship Id="rId23" Type="http://schemas.microsoft.com/office/2011/relationships/people" Target="people.xml"/><Relationship Id="rId10" Type="http://schemas.openxmlformats.org/officeDocument/2006/relationships/comments" Target="comments.xm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697</Words>
  <Characters>397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 Daramy-Williams</dc:creator>
  <cp:keywords/>
  <dc:description/>
  <cp:lastModifiedBy>Jane Mansell</cp:lastModifiedBy>
  <cp:revision>7</cp:revision>
  <dcterms:created xsi:type="dcterms:W3CDTF">2023-05-28T12:16:00Z</dcterms:created>
  <dcterms:modified xsi:type="dcterms:W3CDTF">2023-05-30T10:51:00Z</dcterms:modified>
</cp:coreProperties>
</file>